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71F0B662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1CE54975" w:rsidR="009D4986" w:rsidRDefault="009D4986">
      <w:r>
        <w:t xml:space="preserve">Hyperlink: </w:t>
      </w:r>
      <w:hyperlink r:id="rId4" w:history="1">
        <w:r w:rsidR="00C82021" w:rsidRPr="00E5716D">
          <w:rPr>
            <w:rStyle w:val="Hyperlink"/>
          </w:rPr>
          <w:t>http://saiharshalnadiminti.com/CST8238/Lab8/index.php</w:t>
        </w:r>
      </w:hyperlink>
      <w:r w:rsidR="009E7E2A">
        <w:t xml:space="preserve"> </w:t>
      </w:r>
    </w:p>
    <w:sectPr w:rsidR="009D49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kwNKoFADjG+NktAAAA"/>
  </w:docVars>
  <w:rsids>
    <w:rsidRoot w:val="003973F7"/>
    <w:rsid w:val="000007DE"/>
    <w:rsid w:val="00157D36"/>
    <w:rsid w:val="00215448"/>
    <w:rsid w:val="0027300F"/>
    <w:rsid w:val="002F30D5"/>
    <w:rsid w:val="0034652C"/>
    <w:rsid w:val="003973F7"/>
    <w:rsid w:val="0041798B"/>
    <w:rsid w:val="005350E6"/>
    <w:rsid w:val="007E466D"/>
    <w:rsid w:val="008101B1"/>
    <w:rsid w:val="008C58D4"/>
    <w:rsid w:val="009525EF"/>
    <w:rsid w:val="00957C9E"/>
    <w:rsid w:val="009D4986"/>
    <w:rsid w:val="009E7E2A"/>
    <w:rsid w:val="00B94A6F"/>
    <w:rsid w:val="00B94B9C"/>
    <w:rsid w:val="00C82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aiharshalnadiminti.com/CST8238/Lab8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17</cp:revision>
  <dcterms:created xsi:type="dcterms:W3CDTF">2020-05-22T01:29:00Z</dcterms:created>
  <dcterms:modified xsi:type="dcterms:W3CDTF">2020-07-25T03:27:00Z</dcterms:modified>
</cp:coreProperties>
</file>